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9A2EF4" w14:textId="77777777" w:rsidR="0095020B" w:rsidRDefault="0095020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</w:rPr>
      </w:pPr>
    </w:p>
    <w:tbl>
      <w:tblPr>
        <w:tblStyle w:val="a"/>
        <w:tblW w:w="11052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390"/>
        <w:gridCol w:w="6662"/>
      </w:tblGrid>
      <w:tr w:rsidR="0095020B" w14:paraId="311C9EE3" w14:textId="77777777">
        <w:tc>
          <w:tcPr>
            <w:tcW w:w="4390" w:type="dxa"/>
            <w:shd w:val="clear" w:color="auto" w:fill="D9D9D9"/>
          </w:tcPr>
          <w:p w14:paraId="5607FF49" w14:textId="77777777" w:rsidR="0095020B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rson carrying out risk assessment</w:t>
            </w:r>
          </w:p>
        </w:tc>
        <w:tc>
          <w:tcPr>
            <w:tcW w:w="6662" w:type="dxa"/>
          </w:tcPr>
          <w:p w14:paraId="0BD979A6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</w:tr>
      <w:tr w:rsidR="0095020B" w14:paraId="00609354" w14:textId="77777777">
        <w:tc>
          <w:tcPr>
            <w:tcW w:w="4390" w:type="dxa"/>
            <w:shd w:val="clear" w:color="auto" w:fill="D9D9D9"/>
          </w:tcPr>
          <w:p w14:paraId="32082C2E" w14:textId="77777777" w:rsidR="0095020B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proved by</w:t>
            </w:r>
          </w:p>
        </w:tc>
        <w:tc>
          <w:tcPr>
            <w:tcW w:w="6662" w:type="dxa"/>
          </w:tcPr>
          <w:p w14:paraId="7E939FA6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</w:tr>
      <w:tr w:rsidR="0095020B" w14:paraId="59D6C999" w14:textId="77777777">
        <w:tc>
          <w:tcPr>
            <w:tcW w:w="4390" w:type="dxa"/>
            <w:shd w:val="clear" w:color="auto" w:fill="D9D9D9"/>
          </w:tcPr>
          <w:p w14:paraId="14009FE9" w14:textId="77777777" w:rsidR="0095020B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cation</w:t>
            </w:r>
          </w:p>
        </w:tc>
        <w:tc>
          <w:tcPr>
            <w:tcW w:w="6662" w:type="dxa"/>
          </w:tcPr>
          <w:p w14:paraId="77036F6E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</w:tr>
      <w:tr w:rsidR="0095020B" w14:paraId="27856ED7" w14:textId="77777777">
        <w:tc>
          <w:tcPr>
            <w:tcW w:w="4390" w:type="dxa"/>
            <w:shd w:val="clear" w:color="auto" w:fill="D9D9D9"/>
          </w:tcPr>
          <w:p w14:paraId="2000E18E" w14:textId="77777777" w:rsidR="0095020B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tivity</w:t>
            </w:r>
          </w:p>
        </w:tc>
        <w:tc>
          <w:tcPr>
            <w:tcW w:w="6662" w:type="dxa"/>
          </w:tcPr>
          <w:p w14:paraId="5CD9B86F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</w:tr>
      <w:tr w:rsidR="0095020B" w14:paraId="3246389B" w14:textId="77777777">
        <w:tc>
          <w:tcPr>
            <w:tcW w:w="4390" w:type="dxa"/>
            <w:shd w:val="clear" w:color="auto" w:fill="D9D9D9"/>
          </w:tcPr>
          <w:p w14:paraId="44F9F2E4" w14:textId="77777777" w:rsidR="0095020B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ew date (not more than 1 year after assessment)</w:t>
            </w:r>
          </w:p>
        </w:tc>
        <w:tc>
          <w:tcPr>
            <w:tcW w:w="6662" w:type="dxa"/>
          </w:tcPr>
          <w:p w14:paraId="43E7E4ED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</w:tr>
    </w:tbl>
    <w:p w14:paraId="4AF66A59" w14:textId="77777777" w:rsidR="0095020B" w:rsidRDefault="00000000">
      <w:pPr>
        <w:pBdr>
          <w:top w:val="nil"/>
          <w:left w:val="nil"/>
          <w:bottom w:val="nil"/>
          <w:right w:val="nil"/>
          <w:between w:val="nil"/>
        </w:pBdr>
        <w:spacing w:before="80" w:after="80"/>
        <w:rPr>
          <w:sz w:val="18"/>
          <w:szCs w:val="18"/>
        </w:rPr>
      </w:pPr>
      <w:r>
        <w:rPr>
          <w:sz w:val="18"/>
          <w:szCs w:val="18"/>
        </w:rPr>
        <w:t>Please read the guidelines prior to completing your risk assessment.</w:t>
      </w:r>
    </w:p>
    <w:p w14:paraId="6A5AC294" w14:textId="77777777" w:rsidR="0095020B" w:rsidRDefault="0095020B">
      <w:pPr>
        <w:pBdr>
          <w:top w:val="nil"/>
          <w:left w:val="nil"/>
          <w:bottom w:val="nil"/>
          <w:right w:val="nil"/>
          <w:between w:val="nil"/>
        </w:pBdr>
        <w:spacing w:before="80" w:after="80"/>
        <w:rPr>
          <w:sz w:val="18"/>
          <w:szCs w:val="18"/>
        </w:rPr>
      </w:pPr>
    </w:p>
    <w:tbl>
      <w:tblPr>
        <w:tblStyle w:val="a0"/>
        <w:tblW w:w="13335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308"/>
        <w:gridCol w:w="1373"/>
        <w:gridCol w:w="1069"/>
        <w:gridCol w:w="888"/>
        <w:gridCol w:w="1020"/>
        <w:gridCol w:w="3402"/>
        <w:gridCol w:w="1134"/>
        <w:gridCol w:w="1007"/>
        <w:gridCol w:w="1134"/>
      </w:tblGrid>
      <w:tr w:rsidR="0095020B" w14:paraId="7117B31F" w14:textId="77777777">
        <w:tc>
          <w:tcPr>
            <w:tcW w:w="2308" w:type="dxa"/>
            <w:shd w:val="clear" w:color="auto" w:fill="D9D9D9"/>
          </w:tcPr>
          <w:p w14:paraId="36E79756" w14:textId="77777777" w:rsidR="0095020B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azards and how they might cause harm</w:t>
            </w:r>
          </w:p>
        </w:tc>
        <w:tc>
          <w:tcPr>
            <w:tcW w:w="1373" w:type="dxa"/>
            <w:shd w:val="clear" w:color="auto" w:fill="D9D9D9"/>
          </w:tcPr>
          <w:p w14:paraId="6DA58379" w14:textId="77777777" w:rsidR="0095020B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ho might be harmed?</w:t>
            </w:r>
          </w:p>
        </w:tc>
        <w:tc>
          <w:tcPr>
            <w:tcW w:w="1069" w:type="dxa"/>
            <w:shd w:val="clear" w:color="auto" w:fill="D9D9D9"/>
          </w:tcPr>
          <w:p w14:paraId="01B1B2DF" w14:textId="77777777" w:rsidR="0095020B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kelihood of harm</w:t>
            </w:r>
          </w:p>
        </w:tc>
        <w:tc>
          <w:tcPr>
            <w:tcW w:w="888" w:type="dxa"/>
            <w:shd w:val="clear" w:color="auto" w:fill="D9D9D9"/>
          </w:tcPr>
          <w:p w14:paraId="1927B682" w14:textId="77777777" w:rsidR="0095020B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verity of harm</w:t>
            </w:r>
          </w:p>
        </w:tc>
        <w:tc>
          <w:tcPr>
            <w:tcW w:w="1020" w:type="dxa"/>
            <w:shd w:val="clear" w:color="auto" w:fill="D9D9D9"/>
          </w:tcPr>
          <w:p w14:paraId="23915420" w14:textId="77777777" w:rsidR="0095020B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isk rating</w:t>
            </w:r>
          </w:p>
          <w:p w14:paraId="19551144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3402" w:type="dxa"/>
            <w:shd w:val="clear" w:color="auto" w:fill="D9D9D9"/>
          </w:tcPr>
          <w:p w14:paraId="6F8415AC" w14:textId="77777777" w:rsidR="0095020B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rol measures</w:t>
            </w:r>
          </w:p>
          <w:p w14:paraId="39405BA0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D9D9D9"/>
          </w:tcPr>
          <w:p w14:paraId="7507D194" w14:textId="77777777" w:rsidR="0095020B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kelihood of harm with control measures</w:t>
            </w:r>
          </w:p>
        </w:tc>
        <w:tc>
          <w:tcPr>
            <w:tcW w:w="1007" w:type="dxa"/>
            <w:shd w:val="clear" w:color="auto" w:fill="D9D9D9"/>
          </w:tcPr>
          <w:p w14:paraId="48000D68" w14:textId="77777777" w:rsidR="0095020B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everity of harm with control measures </w:t>
            </w:r>
          </w:p>
        </w:tc>
        <w:tc>
          <w:tcPr>
            <w:tcW w:w="1134" w:type="dxa"/>
            <w:shd w:val="clear" w:color="auto" w:fill="D9D9D9"/>
          </w:tcPr>
          <w:p w14:paraId="450F2553" w14:textId="77777777" w:rsidR="0095020B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isk rating with control measures</w:t>
            </w:r>
          </w:p>
        </w:tc>
      </w:tr>
      <w:tr w:rsidR="0095020B" w14:paraId="5AEB425B" w14:textId="77777777">
        <w:tc>
          <w:tcPr>
            <w:tcW w:w="2308" w:type="dxa"/>
          </w:tcPr>
          <w:p w14:paraId="353FA187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  <w:p w14:paraId="652475DB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1373" w:type="dxa"/>
          </w:tcPr>
          <w:p w14:paraId="42CA4D24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1069" w:type="dxa"/>
          </w:tcPr>
          <w:p w14:paraId="65FE3E36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888" w:type="dxa"/>
          </w:tcPr>
          <w:p w14:paraId="65A5792D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1020" w:type="dxa"/>
          </w:tcPr>
          <w:p w14:paraId="1826B234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3402" w:type="dxa"/>
          </w:tcPr>
          <w:p w14:paraId="1F8F3C3A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1134" w:type="dxa"/>
          </w:tcPr>
          <w:p w14:paraId="55062D8C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1007" w:type="dxa"/>
          </w:tcPr>
          <w:p w14:paraId="690E41B4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1134" w:type="dxa"/>
          </w:tcPr>
          <w:p w14:paraId="62FB7B2B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  <w:p w14:paraId="64B10639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  <w:p w14:paraId="76489E3B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</w:tr>
      <w:tr w:rsidR="0095020B" w14:paraId="3DCB09F1" w14:textId="77777777">
        <w:tc>
          <w:tcPr>
            <w:tcW w:w="2308" w:type="dxa"/>
          </w:tcPr>
          <w:p w14:paraId="0E5D7FE4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  <w:p w14:paraId="340017B5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1373" w:type="dxa"/>
          </w:tcPr>
          <w:p w14:paraId="029A5858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1069" w:type="dxa"/>
          </w:tcPr>
          <w:p w14:paraId="763BD66C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888" w:type="dxa"/>
          </w:tcPr>
          <w:p w14:paraId="709DDEC0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1020" w:type="dxa"/>
          </w:tcPr>
          <w:p w14:paraId="737763B5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3402" w:type="dxa"/>
          </w:tcPr>
          <w:p w14:paraId="46390F9D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1134" w:type="dxa"/>
          </w:tcPr>
          <w:p w14:paraId="1618D36D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1007" w:type="dxa"/>
          </w:tcPr>
          <w:p w14:paraId="5173CAD2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1134" w:type="dxa"/>
          </w:tcPr>
          <w:p w14:paraId="6238CC67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  <w:p w14:paraId="38067DC2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  <w:p w14:paraId="6C135C5B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</w:tr>
      <w:tr w:rsidR="0095020B" w14:paraId="438FF34D" w14:textId="77777777">
        <w:tc>
          <w:tcPr>
            <w:tcW w:w="2308" w:type="dxa"/>
          </w:tcPr>
          <w:p w14:paraId="31493832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  <w:p w14:paraId="60FDA13E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1373" w:type="dxa"/>
          </w:tcPr>
          <w:p w14:paraId="7D1FA182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1069" w:type="dxa"/>
          </w:tcPr>
          <w:p w14:paraId="4183FE33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888" w:type="dxa"/>
          </w:tcPr>
          <w:p w14:paraId="7FBBBBAC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1020" w:type="dxa"/>
          </w:tcPr>
          <w:p w14:paraId="601BAAD2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3402" w:type="dxa"/>
          </w:tcPr>
          <w:p w14:paraId="20752584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1134" w:type="dxa"/>
          </w:tcPr>
          <w:p w14:paraId="492CE9A8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1007" w:type="dxa"/>
          </w:tcPr>
          <w:p w14:paraId="5B0CAE6B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1134" w:type="dxa"/>
          </w:tcPr>
          <w:p w14:paraId="108C174A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  <w:p w14:paraId="6966323E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  <w:p w14:paraId="10A275DA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</w:tr>
      <w:tr w:rsidR="0095020B" w14:paraId="3073D1DA" w14:textId="77777777">
        <w:tc>
          <w:tcPr>
            <w:tcW w:w="2308" w:type="dxa"/>
          </w:tcPr>
          <w:p w14:paraId="0475B947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1373" w:type="dxa"/>
          </w:tcPr>
          <w:p w14:paraId="33518647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1069" w:type="dxa"/>
          </w:tcPr>
          <w:p w14:paraId="59990F15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888" w:type="dxa"/>
          </w:tcPr>
          <w:p w14:paraId="5FE488CC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1020" w:type="dxa"/>
          </w:tcPr>
          <w:p w14:paraId="5D60D0BA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3402" w:type="dxa"/>
          </w:tcPr>
          <w:p w14:paraId="66344882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1134" w:type="dxa"/>
          </w:tcPr>
          <w:p w14:paraId="7ECE945D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1007" w:type="dxa"/>
          </w:tcPr>
          <w:p w14:paraId="561EBEA0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1134" w:type="dxa"/>
          </w:tcPr>
          <w:p w14:paraId="7483F04A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  <w:p w14:paraId="04A643DE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  <w:p w14:paraId="79864E39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</w:tr>
      <w:tr w:rsidR="0095020B" w14:paraId="755C73EB" w14:textId="77777777">
        <w:tc>
          <w:tcPr>
            <w:tcW w:w="2308" w:type="dxa"/>
          </w:tcPr>
          <w:p w14:paraId="66465675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1373" w:type="dxa"/>
          </w:tcPr>
          <w:p w14:paraId="336FC489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1069" w:type="dxa"/>
          </w:tcPr>
          <w:p w14:paraId="61D3832D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888" w:type="dxa"/>
          </w:tcPr>
          <w:p w14:paraId="0A5C3329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1020" w:type="dxa"/>
          </w:tcPr>
          <w:p w14:paraId="0E236F42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3402" w:type="dxa"/>
          </w:tcPr>
          <w:p w14:paraId="006FF5C5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1134" w:type="dxa"/>
          </w:tcPr>
          <w:p w14:paraId="62344248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1007" w:type="dxa"/>
          </w:tcPr>
          <w:p w14:paraId="09DFBB72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1134" w:type="dxa"/>
          </w:tcPr>
          <w:p w14:paraId="6726C9F2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  <w:p w14:paraId="561E3855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  <w:p w14:paraId="6063F28A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</w:tr>
      <w:tr w:rsidR="0095020B" w14:paraId="5F82A970" w14:textId="77777777">
        <w:tc>
          <w:tcPr>
            <w:tcW w:w="2308" w:type="dxa"/>
          </w:tcPr>
          <w:p w14:paraId="76D7EBC3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1373" w:type="dxa"/>
          </w:tcPr>
          <w:p w14:paraId="547C9F89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1069" w:type="dxa"/>
          </w:tcPr>
          <w:p w14:paraId="4C0122CF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888" w:type="dxa"/>
          </w:tcPr>
          <w:p w14:paraId="62A14972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1020" w:type="dxa"/>
          </w:tcPr>
          <w:p w14:paraId="608B89FB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3402" w:type="dxa"/>
          </w:tcPr>
          <w:p w14:paraId="64394DC7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1134" w:type="dxa"/>
          </w:tcPr>
          <w:p w14:paraId="0569C535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1007" w:type="dxa"/>
          </w:tcPr>
          <w:p w14:paraId="45BF23AC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1134" w:type="dxa"/>
          </w:tcPr>
          <w:p w14:paraId="50C857C6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  <w:p w14:paraId="30DC1C0D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  <w:p w14:paraId="072CDF64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</w:tr>
    </w:tbl>
    <w:p w14:paraId="32AB0AAD" w14:textId="77777777" w:rsidR="0095020B" w:rsidRDefault="0095020B">
      <w:pPr>
        <w:pBdr>
          <w:top w:val="nil"/>
          <w:left w:val="nil"/>
          <w:bottom w:val="nil"/>
          <w:right w:val="nil"/>
          <w:between w:val="nil"/>
        </w:pBdr>
        <w:spacing w:before="80" w:after="80"/>
        <w:rPr>
          <w:sz w:val="18"/>
          <w:szCs w:val="18"/>
        </w:rPr>
      </w:pPr>
    </w:p>
    <w:p w14:paraId="66C55248" w14:textId="77777777" w:rsidR="0095020B" w:rsidRDefault="00000000">
      <w:pPr>
        <w:pBdr>
          <w:top w:val="nil"/>
          <w:left w:val="nil"/>
          <w:bottom w:val="nil"/>
          <w:right w:val="nil"/>
          <w:between w:val="nil"/>
        </w:pBdr>
        <w:spacing w:before="80" w:after="80"/>
        <w:rPr>
          <w:sz w:val="18"/>
          <w:szCs w:val="18"/>
        </w:rPr>
      </w:pPr>
      <w:r>
        <w:rPr>
          <w:sz w:val="18"/>
          <w:szCs w:val="18"/>
        </w:rPr>
        <w:t>I certify that the appropriate control measures are in place to ensure that hazards are reduced and that the risks are controlled.</w:t>
      </w:r>
    </w:p>
    <w:tbl>
      <w:tblPr>
        <w:tblStyle w:val="a1"/>
        <w:tblW w:w="1332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64"/>
        <w:gridCol w:w="4678"/>
        <w:gridCol w:w="1843"/>
        <w:gridCol w:w="2835"/>
      </w:tblGrid>
      <w:tr w:rsidR="0095020B" w14:paraId="432EFAEB" w14:textId="77777777">
        <w:trPr>
          <w:trHeight w:val="331"/>
        </w:trPr>
        <w:tc>
          <w:tcPr>
            <w:tcW w:w="3964" w:type="dxa"/>
            <w:shd w:val="clear" w:color="auto" w:fill="D9D9D9"/>
          </w:tcPr>
          <w:p w14:paraId="3AF28047" w14:textId="77777777" w:rsidR="0095020B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ignature of person carrying out risk assessment:</w:t>
            </w:r>
          </w:p>
        </w:tc>
        <w:tc>
          <w:tcPr>
            <w:tcW w:w="4678" w:type="dxa"/>
          </w:tcPr>
          <w:p w14:paraId="043001C2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D9D9D9"/>
          </w:tcPr>
          <w:p w14:paraId="40C01A69" w14:textId="77777777" w:rsidR="0095020B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te of assessment:</w:t>
            </w:r>
          </w:p>
        </w:tc>
        <w:tc>
          <w:tcPr>
            <w:tcW w:w="2835" w:type="dxa"/>
          </w:tcPr>
          <w:p w14:paraId="24C20B0F" w14:textId="77777777" w:rsidR="0095020B" w:rsidRDefault="009502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</w:tr>
    </w:tbl>
    <w:p w14:paraId="7C5CD33F" w14:textId="77777777" w:rsidR="0095020B" w:rsidRDefault="0095020B">
      <w:pPr>
        <w:tabs>
          <w:tab w:val="left" w:pos="2429"/>
        </w:tabs>
        <w:rPr>
          <w:sz w:val="4"/>
          <w:szCs w:val="4"/>
        </w:rPr>
      </w:pPr>
    </w:p>
    <w:sectPr w:rsidR="0095020B">
      <w:headerReference w:type="even" r:id="rId6"/>
      <w:headerReference w:type="default" r:id="rId7"/>
      <w:footerReference w:type="even" r:id="rId8"/>
      <w:footerReference w:type="default" r:id="rId9"/>
      <w:pgSz w:w="16838" w:h="11906" w:orient="landscape"/>
      <w:pgMar w:top="1247" w:right="1440" w:bottom="1440" w:left="1440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B9F6DE" w14:textId="77777777" w:rsidR="00FF01E4" w:rsidRDefault="00FF01E4">
      <w:pPr>
        <w:spacing w:after="0" w:line="240" w:lineRule="auto"/>
      </w:pPr>
      <w:r>
        <w:separator/>
      </w:r>
    </w:p>
  </w:endnote>
  <w:endnote w:type="continuationSeparator" w:id="0">
    <w:p w14:paraId="787AD987" w14:textId="77777777" w:rsidR="00FF01E4" w:rsidRDefault="00FF01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4082ABD6-171A-48D0-ADA6-6906B91DE8CF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2" w:fontKey="{AF7274D4-A556-4102-8A77-CC816AC5BB9D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AF0D8" w14:textId="77777777" w:rsidR="0095020B" w:rsidRDefault="0095020B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4"/>
      <w:tblW w:w="13958" w:type="dxa"/>
      <w:tblInd w:w="0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9639"/>
      <w:gridCol w:w="4319"/>
    </w:tblGrid>
    <w:tr w:rsidR="0095020B" w14:paraId="0927C93D" w14:textId="77777777">
      <w:tc>
        <w:tcPr>
          <w:tcW w:w="9639" w:type="dxa"/>
        </w:tcPr>
        <w:p w14:paraId="43565520" w14:textId="1E6DC2D3" w:rsidR="0095020B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Health </w:t>
          </w:r>
          <w:r w:rsidR="00B23BA6">
            <w:rPr>
              <w:sz w:val="20"/>
              <w:szCs w:val="20"/>
            </w:rPr>
            <w:t>and</w:t>
          </w:r>
          <w:r>
            <w:rPr>
              <w:sz w:val="20"/>
              <w:szCs w:val="20"/>
            </w:rPr>
            <w:t xml:space="preserve"> Science: Health, safety and environmental regulations and practice (Science)</w:t>
          </w:r>
        </w:p>
        <w:p w14:paraId="620C917A" w14:textId="0C4388C1" w:rsidR="0095020B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Version 2</w:t>
          </w:r>
          <w:r w:rsidR="00C13390">
            <w:rPr>
              <w:sz w:val="20"/>
              <w:szCs w:val="20"/>
            </w:rPr>
            <w:t>.1</w:t>
          </w:r>
          <w:r>
            <w:rPr>
              <w:sz w:val="20"/>
              <w:szCs w:val="20"/>
            </w:rPr>
            <w:t xml:space="preserve">, </w:t>
          </w:r>
          <w:r w:rsidR="00B23BA6" w:rsidRPr="00B23BA6">
            <w:rPr>
              <w:sz w:val="20"/>
              <w:szCs w:val="20"/>
            </w:rPr>
            <w:t>January 2026</w:t>
          </w:r>
        </w:p>
      </w:tc>
      <w:tc>
        <w:tcPr>
          <w:tcW w:w="4319" w:type="dxa"/>
          <w:vAlign w:val="bottom"/>
        </w:tcPr>
        <w:p w14:paraId="1735E1E5" w14:textId="12D6EB2F" w:rsidR="0095020B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B23BA6">
            <w:rPr>
              <w:sz w:val="18"/>
              <w:szCs w:val="18"/>
            </w:rPr>
            <w:t>6</w:t>
          </w:r>
        </w:p>
      </w:tc>
    </w:tr>
  </w:tbl>
  <w:p w14:paraId="565FE1BB" w14:textId="77777777" w:rsidR="0095020B" w:rsidRDefault="0095020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3763A218" w14:textId="7BCA4C11" w:rsidR="0095020B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B22780">
      <w:rPr>
        <w:noProof/>
        <w:color w:val="808080"/>
        <w:sz w:val="20"/>
        <w:szCs w:val="20"/>
      </w:rPr>
      <w:t>2</w:t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0A3092" w14:textId="77777777" w:rsidR="0095020B" w:rsidRDefault="0095020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tbl>
    <w:tblPr>
      <w:tblStyle w:val="a5"/>
      <w:tblW w:w="14036" w:type="dxa"/>
      <w:tblInd w:w="0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8166"/>
      <w:gridCol w:w="5870"/>
    </w:tblGrid>
    <w:tr w:rsidR="0095020B" w14:paraId="618D828C" w14:textId="77777777">
      <w:trPr>
        <w:trHeight w:val="400"/>
      </w:trPr>
      <w:tc>
        <w:tcPr>
          <w:tcW w:w="8166" w:type="dxa"/>
        </w:tcPr>
        <w:p w14:paraId="26F639DE" w14:textId="105D0D22" w:rsidR="0095020B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Health </w:t>
          </w:r>
          <w:r w:rsidR="00B23BA6">
            <w:rPr>
              <w:sz w:val="20"/>
              <w:szCs w:val="20"/>
            </w:rPr>
            <w:t>and</w:t>
          </w:r>
          <w:r>
            <w:rPr>
              <w:sz w:val="20"/>
              <w:szCs w:val="20"/>
            </w:rPr>
            <w:t xml:space="preserve"> Science: Health, safety and environmental regulations and practice (Science)</w:t>
          </w:r>
        </w:p>
        <w:p w14:paraId="4F16B18B" w14:textId="216C7D4F" w:rsidR="0095020B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Version 2</w:t>
          </w:r>
          <w:r w:rsidR="00C13390">
            <w:rPr>
              <w:sz w:val="20"/>
              <w:szCs w:val="20"/>
            </w:rPr>
            <w:t>.1</w:t>
          </w:r>
          <w:r>
            <w:rPr>
              <w:sz w:val="20"/>
              <w:szCs w:val="20"/>
            </w:rPr>
            <w:t xml:space="preserve">, </w:t>
          </w:r>
          <w:r w:rsidR="00B23BA6" w:rsidRPr="00B23BA6">
            <w:rPr>
              <w:sz w:val="20"/>
              <w:szCs w:val="20"/>
            </w:rPr>
            <w:t>January 2026</w:t>
          </w:r>
        </w:p>
      </w:tc>
      <w:tc>
        <w:tcPr>
          <w:tcW w:w="5870" w:type="dxa"/>
          <w:vAlign w:val="bottom"/>
        </w:tcPr>
        <w:p w14:paraId="34A60EAB" w14:textId="35E0D9A0" w:rsidR="0095020B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B23BA6">
            <w:rPr>
              <w:sz w:val="18"/>
              <w:szCs w:val="18"/>
            </w:rPr>
            <w:t>6</w:t>
          </w:r>
        </w:p>
      </w:tc>
    </w:tr>
  </w:tbl>
  <w:p w14:paraId="0CD61931" w14:textId="77777777" w:rsidR="0095020B" w:rsidRDefault="0095020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0C912899" w14:textId="77777777" w:rsidR="0095020B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B22780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B6BF80" w14:textId="77777777" w:rsidR="00FF01E4" w:rsidRDefault="00FF01E4">
      <w:pPr>
        <w:spacing w:after="0" w:line="240" w:lineRule="auto"/>
      </w:pPr>
      <w:r>
        <w:separator/>
      </w:r>
    </w:p>
  </w:footnote>
  <w:footnote w:type="continuationSeparator" w:id="0">
    <w:p w14:paraId="068BC6E2" w14:textId="77777777" w:rsidR="00FF01E4" w:rsidRDefault="00FF01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1C957A" w14:textId="77777777" w:rsidR="0095020B" w:rsidRDefault="0095020B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4"/>
        <w:szCs w:val="4"/>
      </w:rPr>
    </w:pPr>
  </w:p>
  <w:tbl>
    <w:tblPr>
      <w:tblStyle w:val="a2"/>
      <w:tblW w:w="13958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552"/>
      <w:gridCol w:w="11406"/>
    </w:tblGrid>
    <w:tr w:rsidR="0095020B" w14:paraId="698B8FA4" w14:textId="77777777">
      <w:tc>
        <w:tcPr>
          <w:tcW w:w="2552" w:type="dxa"/>
          <w:tcBorders>
            <w:bottom w:val="single" w:sz="12" w:space="0" w:color="E2EEBE"/>
          </w:tcBorders>
        </w:tcPr>
        <w:p w14:paraId="6E9F300D" w14:textId="77777777" w:rsidR="0095020B" w:rsidRDefault="0095020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11406" w:type="dxa"/>
          <w:tcBorders>
            <w:bottom w:val="single" w:sz="12" w:space="0" w:color="E2EEBE"/>
          </w:tcBorders>
        </w:tcPr>
        <w:p w14:paraId="6C034E8B" w14:textId="77777777" w:rsidR="0095020B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2: Hazards and risk</w:t>
          </w:r>
        </w:p>
        <w:p w14:paraId="55E91305" w14:textId="77777777" w:rsidR="0095020B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Blank Risk Assessment</w:t>
          </w:r>
        </w:p>
      </w:tc>
    </w:tr>
  </w:tbl>
  <w:p w14:paraId="2A1264D7" w14:textId="77777777" w:rsidR="0095020B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9264" behindDoc="0" locked="0" layoutInCell="1" hidden="0" allowOverlap="1" wp14:anchorId="52D61B7E" wp14:editId="7AE99B9E">
          <wp:simplePos x="0" y="0"/>
          <wp:positionH relativeFrom="column">
            <wp:posOffset>1</wp:posOffset>
          </wp:positionH>
          <wp:positionV relativeFrom="paragraph">
            <wp:posOffset>-601344</wp:posOffset>
          </wp:positionV>
          <wp:extent cx="1137557" cy="477540"/>
          <wp:effectExtent l="0" t="0" r="0" b="0"/>
          <wp:wrapNone/>
          <wp:docPr id="2" name="image1.png" descr="A picture containing black, darkness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A picture containing black, darkness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80A76F" w14:textId="77777777" w:rsidR="0095020B" w:rsidRDefault="0095020B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3"/>
      <w:tblW w:w="13955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3510"/>
      <w:gridCol w:w="10445"/>
    </w:tblGrid>
    <w:tr w:rsidR="0095020B" w14:paraId="6F54ABCE" w14:textId="77777777">
      <w:trPr>
        <w:trHeight w:val="707"/>
      </w:trPr>
      <w:tc>
        <w:tcPr>
          <w:tcW w:w="3510" w:type="dxa"/>
          <w:tcBorders>
            <w:bottom w:val="single" w:sz="12" w:space="0" w:color="E2EEBE"/>
          </w:tcBorders>
        </w:tcPr>
        <w:p w14:paraId="42A431A7" w14:textId="77777777" w:rsidR="0095020B" w:rsidRDefault="0095020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10445" w:type="dxa"/>
          <w:tcBorders>
            <w:bottom w:val="single" w:sz="12" w:space="0" w:color="E2EEBE"/>
          </w:tcBorders>
        </w:tcPr>
        <w:p w14:paraId="3011B5D3" w14:textId="77777777" w:rsidR="0095020B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2: Hazards and risk</w:t>
          </w:r>
        </w:p>
        <w:p w14:paraId="3279378B" w14:textId="77777777" w:rsidR="0095020B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Blank Risk Assessment</w:t>
          </w:r>
        </w:p>
      </w:tc>
    </w:tr>
  </w:tbl>
  <w:p w14:paraId="1E4FF5A6" w14:textId="77777777" w:rsidR="0095020B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6F03FD59" wp14:editId="071B3067">
          <wp:simplePos x="0" y="0"/>
          <wp:positionH relativeFrom="column">
            <wp:posOffset>1</wp:posOffset>
          </wp:positionH>
          <wp:positionV relativeFrom="paragraph">
            <wp:posOffset>-601344</wp:posOffset>
          </wp:positionV>
          <wp:extent cx="1137557" cy="477540"/>
          <wp:effectExtent l="0" t="0" r="0" b="0"/>
          <wp:wrapNone/>
          <wp:docPr id="1" name="image1.png" descr="A picture containing black, darkness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A picture containing black, darkness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hideSpellingErrors/>
  <w:hideGrammaticalErrors/>
  <w:proofState w:spelling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yMjWzMDA2Mjc0MTdS0lEKTi0uzszPAykwqgUAIJtQcSwAAAA="/>
  </w:docVars>
  <w:rsids>
    <w:rsidRoot w:val="0095020B"/>
    <w:rsid w:val="000C4BC3"/>
    <w:rsid w:val="00244553"/>
    <w:rsid w:val="003125C3"/>
    <w:rsid w:val="0095020B"/>
    <w:rsid w:val="00A459B9"/>
    <w:rsid w:val="00B22780"/>
    <w:rsid w:val="00B23BA6"/>
    <w:rsid w:val="00C13390"/>
    <w:rsid w:val="00C8615C"/>
    <w:rsid w:val="00E801D5"/>
    <w:rsid w:val="00FF0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CBE66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200"/>
      <w:outlineLvl w:val="0"/>
    </w:pPr>
    <w:rPr>
      <w:color w:val="466318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40" w:after="120"/>
      <w:outlineLvl w:val="1"/>
    </w:pPr>
    <w:rPr>
      <w:color w:val="466318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uiPriority w:val="10"/>
    <w:qFormat/>
    <w:pPr>
      <w:pBdr>
        <w:top w:val="single" w:sz="4" w:space="6" w:color="E2EEBE"/>
        <w:left w:val="single" w:sz="4" w:space="10" w:color="E2EEBE"/>
        <w:bottom w:val="single" w:sz="4" w:space="8" w:color="E2EEBE"/>
        <w:right w:val="single" w:sz="4" w:space="10" w:color="E2EEBE"/>
      </w:pBdr>
      <w:shd w:val="clear" w:color="auto" w:fill="E2EEBE"/>
      <w:spacing w:before="600" w:after="600" w:line="240" w:lineRule="auto"/>
      <w:jc w:val="center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spacing w:after="120"/>
      <w:jc w:val="center"/>
    </w:pPr>
    <w:rPr>
      <w:color w:val="466318"/>
      <w:sz w:val="36"/>
      <w:szCs w:val="36"/>
    </w:rPr>
  </w:style>
  <w:style w:type="table" w:customStyle="1" w:styleId="a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4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5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B227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780"/>
  </w:style>
  <w:style w:type="paragraph" w:styleId="Footer">
    <w:name w:val="footer"/>
    <w:basedOn w:val="Normal"/>
    <w:link w:val="FooterChar"/>
    <w:uiPriority w:val="99"/>
    <w:unhideWhenUsed/>
    <w:rsid w:val="00B227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7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customXml" Target="../customXml/item3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443ACBD-CA9D-428E-9E08-14B928DBD01F}"/>
</file>

<file path=customXml/itemProps2.xml><?xml version="1.0" encoding="utf-8"?>
<ds:datastoreItem xmlns:ds="http://schemas.openxmlformats.org/officeDocument/2006/customXml" ds:itemID="{E3E0E08D-7A8C-4C9E-ABD8-B804D0EBA64F}"/>
</file>

<file path=customXml/itemProps3.xml><?xml version="1.0" encoding="utf-8"?>
<ds:datastoreItem xmlns:ds="http://schemas.openxmlformats.org/officeDocument/2006/customXml" ds:itemID="{BFEC1B3E-39CB-4639-B2A4-181E5173D9B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7</Words>
  <Characters>615</Characters>
  <Application>Microsoft Office Word</Application>
  <DocSecurity>0</DocSecurity>
  <Lines>5</Lines>
  <Paragraphs>1</Paragraphs>
  <ScaleCrop>false</ScaleCrop>
  <Company/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6-01-22T15:56:00Z</dcterms:created>
  <dcterms:modified xsi:type="dcterms:W3CDTF">2026-01-22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